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amo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amoa received a score of 62.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amoa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amoa received a score of</w:t>
      </w:r>
      <w:r>
        <w:t xml:space="preserve"> </w:t>
      </w:r>
      <w:r>
        <w:rPr>
          <w:bCs/>
          <w:b/>
        </w:rPr>
        <w:t xml:space="preserve">6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amoa received a score of 78.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amoa received a score of 40.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amoa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amoa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amo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amo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amo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amo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amo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amo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amo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amoa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amoa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amo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amo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Samo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Samo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Samo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Samo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Samo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Samo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Samo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Samo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Samo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Samo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Samo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Samo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Samo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Samo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Samo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Samo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Samo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8, 2013,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2:13:03Z</dcterms:created>
  <dcterms:modified xsi:type="dcterms:W3CDTF">2024-03-19T22: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amoa Country Report</vt:lpwstr>
  </property>
</Properties>
</file>